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2839" w:rsidRDefault="003736C4" w:rsidP="0037283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Cherelle Jobe</w:t>
      </w:r>
    </w:p>
    <w:p w:rsidR="00BD41C2" w:rsidRDefault="003736C4" w:rsidP="0037283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Chaudhuri</w:t>
      </w:r>
    </w:p>
    <w:p w:rsidR="00BD41C2" w:rsidRDefault="003736C4" w:rsidP="0037283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pstone</w:t>
      </w:r>
    </w:p>
    <w:p w:rsidR="00372839" w:rsidRPr="00BD41C2" w:rsidRDefault="00C8589F" w:rsidP="00BD41C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nriette Lacks</w:t>
      </w:r>
    </w:p>
    <w:p w:rsidR="003736C4" w:rsidRDefault="00C8589F" w:rsidP="003736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bsence of Henrietta Lacks could have been a complete devastation to medical research, medical advancement and medical knowledge in our present day. Although, Henrietta was exploited by medical professionals, without her contributions many cures would be nonexistent </w:t>
      </w:r>
      <w:r w:rsidR="003736C4">
        <w:rPr>
          <w:rFonts w:ascii="Times New Roman" w:hAnsi="Times New Roman" w:cs="Times New Roman"/>
          <w:sz w:val="24"/>
          <w:szCs w:val="24"/>
        </w:rPr>
        <w:t>in the science of medicine as of today.</w:t>
      </w:r>
      <w:r>
        <w:rPr>
          <w:rFonts w:ascii="Times New Roman" w:hAnsi="Times New Roman" w:cs="Times New Roman"/>
          <w:sz w:val="24"/>
          <w:szCs w:val="24"/>
        </w:rPr>
        <w:t xml:space="preserve"> The He</w:t>
      </w:r>
      <w:r w:rsidR="001D3A1E">
        <w:rPr>
          <w:rFonts w:ascii="Times New Roman" w:hAnsi="Times New Roman" w:cs="Times New Roman"/>
          <w:sz w:val="24"/>
          <w:szCs w:val="24"/>
        </w:rPr>
        <w:t xml:space="preserve">la cell line </w:t>
      </w:r>
      <w:r w:rsidR="00F22A3B" w:rsidRPr="00BD41C2">
        <w:rPr>
          <w:rFonts w:ascii="Times New Roman" w:hAnsi="Times New Roman" w:cs="Times New Roman"/>
          <w:sz w:val="24"/>
          <w:szCs w:val="24"/>
        </w:rPr>
        <w:t xml:space="preserve">was the first cell line that was immortalized was from Henrietta Lacks who was an African American woman from Virginia. She was diagnosed with cancer </w:t>
      </w:r>
      <w:r w:rsidR="006E5F4C" w:rsidRPr="00BD41C2">
        <w:rPr>
          <w:rFonts w:ascii="Times New Roman" w:hAnsi="Times New Roman" w:cs="Times New Roman"/>
          <w:sz w:val="24"/>
          <w:szCs w:val="24"/>
        </w:rPr>
        <w:t xml:space="preserve">in the 1970s and two samples were obtained from her cervix without her </w:t>
      </w:r>
      <w:r w:rsidR="0092729A" w:rsidRPr="00BD41C2">
        <w:rPr>
          <w:rFonts w:ascii="Times New Roman" w:hAnsi="Times New Roman" w:cs="Times New Roman"/>
          <w:sz w:val="24"/>
          <w:szCs w:val="24"/>
        </w:rPr>
        <w:t>consent</w:t>
      </w:r>
      <w:r w:rsidR="006E5F4C" w:rsidRPr="00BD41C2">
        <w:rPr>
          <w:rFonts w:ascii="Times New Roman" w:hAnsi="Times New Roman" w:cs="Times New Roman"/>
          <w:sz w:val="24"/>
          <w:szCs w:val="24"/>
        </w:rPr>
        <w:t xml:space="preserve">. These cells have been </w:t>
      </w:r>
      <w:r w:rsidR="0092729A" w:rsidRPr="00BD41C2">
        <w:rPr>
          <w:rFonts w:ascii="Times New Roman" w:hAnsi="Times New Roman" w:cs="Times New Roman"/>
          <w:sz w:val="24"/>
          <w:szCs w:val="24"/>
        </w:rPr>
        <w:t>used for the past fifty</w:t>
      </w:r>
      <w:r w:rsidR="00E12F54" w:rsidRPr="00BD41C2">
        <w:rPr>
          <w:rFonts w:ascii="Times New Roman" w:hAnsi="Times New Roman" w:cs="Times New Roman"/>
          <w:sz w:val="24"/>
          <w:szCs w:val="24"/>
        </w:rPr>
        <w:t xml:space="preserve"> years for medical research and other commercial purposes</w:t>
      </w:r>
      <w:r w:rsidR="008D5DAE" w:rsidRPr="00BD41C2">
        <w:rPr>
          <w:rFonts w:ascii="Times New Roman" w:hAnsi="Times New Roman" w:cs="Times New Roman"/>
          <w:sz w:val="24"/>
          <w:szCs w:val="24"/>
        </w:rPr>
        <w:t xml:space="preserve"> (Skloot, 2013)</w:t>
      </w:r>
      <w:r>
        <w:rPr>
          <w:rFonts w:ascii="Times New Roman" w:hAnsi="Times New Roman" w:cs="Times New Roman"/>
          <w:sz w:val="24"/>
          <w:szCs w:val="24"/>
        </w:rPr>
        <w:t>. The Hel</w:t>
      </w:r>
      <w:r w:rsidR="00E12F54" w:rsidRPr="00BD41C2">
        <w:rPr>
          <w:rFonts w:ascii="Times New Roman" w:hAnsi="Times New Roman" w:cs="Times New Roman"/>
          <w:sz w:val="24"/>
          <w:szCs w:val="24"/>
        </w:rPr>
        <w:t xml:space="preserve">a cell line is popular and demand increased in the 1980s for scientists who needed to conduct research on </w:t>
      </w:r>
      <w:r w:rsidR="000E4515" w:rsidRPr="00BD41C2">
        <w:rPr>
          <w:rFonts w:ascii="Times New Roman" w:hAnsi="Times New Roman" w:cs="Times New Roman"/>
          <w:sz w:val="24"/>
          <w:szCs w:val="24"/>
        </w:rPr>
        <w:t xml:space="preserve">cancer, </w:t>
      </w:r>
      <w:r w:rsidR="000E4515" w:rsidRPr="00BD41C2">
        <w:rPr>
          <w:rFonts w:ascii="Times New Roman" w:hAnsi="Times New Roman" w:cs="Times New Roman"/>
          <w:noProof/>
          <w:sz w:val="24"/>
          <w:szCs w:val="24"/>
        </w:rPr>
        <w:t>AIDS</w:t>
      </w:r>
      <w:r w:rsidR="00BD41C2" w:rsidRPr="00BD41C2">
        <w:rPr>
          <w:rFonts w:ascii="Times New Roman" w:hAnsi="Times New Roman" w:cs="Times New Roman"/>
          <w:noProof/>
          <w:sz w:val="24"/>
          <w:szCs w:val="24"/>
        </w:rPr>
        <w:t>,</w:t>
      </w:r>
      <w:r w:rsidR="000E4515" w:rsidRPr="00BD41C2">
        <w:rPr>
          <w:rFonts w:ascii="Times New Roman" w:hAnsi="Times New Roman" w:cs="Times New Roman"/>
          <w:sz w:val="24"/>
          <w:szCs w:val="24"/>
        </w:rPr>
        <w:t xml:space="preserve"> and other scientific purposes. Henrietta Lack’s </w:t>
      </w:r>
      <w:r w:rsidR="000E4515" w:rsidRPr="00BD41C2">
        <w:rPr>
          <w:rFonts w:ascii="Times New Roman" w:hAnsi="Times New Roman" w:cs="Times New Roman"/>
          <w:noProof/>
          <w:sz w:val="24"/>
          <w:szCs w:val="24"/>
        </w:rPr>
        <w:t>family</w:t>
      </w:r>
      <w:r w:rsidR="00BD41C2" w:rsidRPr="00BD41C2">
        <w:rPr>
          <w:rFonts w:ascii="Times New Roman" w:hAnsi="Times New Roman" w:cs="Times New Roman"/>
          <w:noProof/>
          <w:sz w:val="24"/>
          <w:szCs w:val="24"/>
        </w:rPr>
        <w:t>,</w:t>
      </w:r>
      <w:r w:rsidR="000E4515" w:rsidRPr="00BD41C2">
        <w:rPr>
          <w:rFonts w:ascii="Times New Roman" w:hAnsi="Times New Roman" w:cs="Times New Roman"/>
          <w:sz w:val="24"/>
          <w:szCs w:val="24"/>
        </w:rPr>
        <w:t xml:space="preserve"> however, was </w:t>
      </w:r>
      <w:r>
        <w:rPr>
          <w:rFonts w:ascii="Times New Roman" w:hAnsi="Times New Roman" w:cs="Times New Roman"/>
          <w:sz w:val="24"/>
          <w:szCs w:val="24"/>
        </w:rPr>
        <w:t>not aware of the Hel</w:t>
      </w:r>
      <w:r w:rsidR="00E12F54" w:rsidRPr="00BD41C2">
        <w:rPr>
          <w:rFonts w:ascii="Times New Roman" w:hAnsi="Times New Roman" w:cs="Times New Roman"/>
          <w:sz w:val="24"/>
          <w:szCs w:val="24"/>
        </w:rPr>
        <w:t>a cell line until 1975</w:t>
      </w:r>
      <w:r w:rsidR="00D76E46" w:rsidRPr="00BD41C2">
        <w:rPr>
          <w:rFonts w:ascii="Times New Roman" w:hAnsi="Times New Roman" w:cs="Times New Roman"/>
          <w:sz w:val="24"/>
          <w:szCs w:val="24"/>
        </w:rPr>
        <w:t xml:space="preserve">. </w:t>
      </w:r>
      <w:r w:rsidR="000E4515" w:rsidRPr="00BD41C2">
        <w:rPr>
          <w:rFonts w:ascii="Times New Roman" w:hAnsi="Times New Roman" w:cs="Times New Roman"/>
          <w:sz w:val="24"/>
          <w:szCs w:val="24"/>
        </w:rPr>
        <w:t>This raised concern across the world for the patent and privacy rights fo</w:t>
      </w:r>
      <w:r>
        <w:rPr>
          <w:rFonts w:ascii="Times New Roman" w:hAnsi="Times New Roman" w:cs="Times New Roman"/>
          <w:sz w:val="24"/>
          <w:szCs w:val="24"/>
        </w:rPr>
        <w:t>r the commercial use of the Hel</w:t>
      </w:r>
      <w:r w:rsidR="000E4515" w:rsidRPr="00BD41C2">
        <w:rPr>
          <w:rFonts w:ascii="Times New Roman" w:hAnsi="Times New Roman" w:cs="Times New Roman"/>
          <w:sz w:val="24"/>
          <w:szCs w:val="24"/>
        </w:rPr>
        <w:t xml:space="preserve">a cells. </w:t>
      </w:r>
      <w:r w:rsidR="00EB09F0" w:rsidRPr="00BD41C2">
        <w:rPr>
          <w:rFonts w:ascii="Times New Roman" w:hAnsi="Times New Roman" w:cs="Times New Roman"/>
          <w:sz w:val="24"/>
          <w:szCs w:val="24"/>
        </w:rPr>
        <w:t>The family took the matter to co</w:t>
      </w:r>
      <w:r w:rsidR="0047568A" w:rsidRPr="00BD41C2">
        <w:rPr>
          <w:rFonts w:ascii="Times New Roman" w:hAnsi="Times New Roman" w:cs="Times New Roman"/>
          <w:sz w:val="24"/>
          <w:szCs w:val="24"/>
        </w:rPr>
        <w:t>urt but lost the case. This re</w:t>
      </w:r>
      <w:r w:rsidR="00EB09F0" w:rsidRPr="00BD41C2">
        <w:rPr>
          <w:rFonts w:ascii="Times New Roman" w:hAnsi="Times New Roman" w:cs="Times New Roman"/>
          <w:sz w:val="24"/>
          <w:szCs w:val="24"/>
        </w:rPr>
        <w:t>sulted in lack of compensation to the family until today</w:t>
      </w:r>
      <w:r w:rsidR="008D5DAE" w:rsidRPr="00BD41C2">
        <w:rPr>
          <w:rFonts w:ascii="Times New Roman" w:hAnsi="Times New Roman" w:cs="Times New Roman"/>
          <w:sz w:val="24"/>
          <w:szCs w:val="24"/>
        </w:rPr>
        <w:t xml:space="preserve"> (Masters, 2002)</w:t>
      </w:r>
      <w:r w:rsidR="00EB09F0" w:rsidRPr="00BD41C2">
        <w:rPr>
          <w:rFonts w:ascii="Times New Roman" w:hAnsi="Times New Roman" w:cs="Times New Roman"/>
          <w:sz w:val="24"/>
          <w:szCs w:val="24"/>
        </w:rPr>
        <w:t xml:space="preserve">. </w:t>
      </w:r>
      <w:r w:rsidR="0047568A" w:rsidRPr="00BD41C2">
        <w:rPr>
          <w:rFonts w:ascii="Times New Roman" w:hAnsi="Times New Roman" w:cs="Times New Roman"/>
          <w:sz w:val="24"/>
          <w:szCs w:val="24"/>
        </w:rPr>
        <w:t xml:space="preserve">After persistent efforts by the family, some recognition has been given to Henrietta across the world for her contribution to medicine. </w:t>
      </w:r>
      <w:r w:rsidR="00042D22" w:rsidRPr="00BD41C2">
        <w:rPr>
          <w:rFonts w:ascii="Times New Roman" w:hAnsi="Times New Roman" w:cs="Times New Roman"/>
          <w:noProof/>
          <w:sz w:val="24"/>
          <w:szCs w:val="24"/>
        </w:rPr>
        <w:t>Efforts</w:t>
      </w:r>
      <w:r w:rsidR="00BD41C2" w:rsidRPr="00BD41C2">
        <w:rPr>
          <w:rFonts w:ascii="Times New Roman" w:hAnsi="Times New Roman" w:cs="Times New Roman"/>
          <w:noProof/>
          <w:sz w:val="24"/>
          <w:szCs w:val="24"/>
        </w:rPr>
        <w:t>, however,</w:t>
      </w:r>
      <w:r w:rsidR="00042D22" w:rsidRPr="00BD41C2">
        <w:rPr>
          <w:rFonts w:ascii="Times New Roman" w:hAnsi="Times New Roman" w:cs="Times New Roman"/>
          <w:sz w:val="24"/>
          <w:szCs w:val="24"/>
        </w:rPr>
        <w:t xml:space="preserve"> need to be put by the government towards compensating He</w:t>
      </w:r>
      <w:r w:rsidR="00D76E46" w:rsidRPr="00BD41C2">
        <w:rPr>
          <w:rFonts w:ascii="Times New Roman" w:hAnsi="Times New Roman" w:cs="Times New Roman"/>
          <w:sz w:val="24"/>
          <w:szCs w:val="24"/>
        </w:rPr>
        <w:t>nrietta Lacks</w:t>
      </w:r>
      <w:r>
        <w:rPr>
          <w:rFonts w:ascii="Times New Roman" w:hAnsi="Times New Roman" w:cs="Times New Roman"/>
          <w:sz w:val="24"/>
          <w:szCs w:val="24"/>
        </w:rPr>
        <w:t>’ family for the use of the Hel</w:t>
      </w:r>
      <w:r w:rsidR="00D76E46" w:rsidRPr="00BD41C2">
        <w:rPr>
          <w:rFonts w:ascii="Times New Roman" w:hAnsi="Times New Roman" w:cs="Times New Roman"/>
          <w:sz w:val="24"/>
          <w:szCs w:val="24"/>
        </w:rPr>
        <w:t>a cell line in medical research</w:t>
      </w:r>
      <w:r w:rsidR="000A7DDC" w:rsidRPr="00BD41C2">
        <w:rPr>
          <w:rFonts w:ascii="Times New Roman" w:hAnsi="Times New Roman" w:cs="Times New Roman"/>
          <w:sz w:val="24"/>
          <w:szCs w:val="24"/>
        </w:rPr>
        <w:t xml:space="preserve"> (Lucey</w:t>
      </w:r>
      <w:r w:rsidR="0033533C">
        <w:rPr>
          <w:rFonts w:ascii="Times New Roman" w:hAnsi="Times New Roman" w:cs="Times New Roman"/>
          <w:sz w:val="24"/>
          <w:szCs w:val="24"/>
        </w:rPr>
        <w:t xml:space="preserve">, </w:t>
      </w:r>
      <w:r w:rsidR="0033533C" w:rsidRPr="00BD41C2">
        <w:rPr>
          <w:rFonts w:ascii="Times New Roman" w:hAnsi="Times New Roman" w:cs="Times New Roman"/>
          <w:sz w:val="24"/>
          <w:szCs w:val="24"/>
        </w:rPr>
        <w:t>Nelson-Rees, and Hutchins</w:t>
      </w:r>
      <w:r w:rsidR="000A7DDC" w:rsidRPr="00BD41C2">
        <w:rPr>
          <w:rFonts w:ascii="Times New Roman" w:hAnsi="Times New Roman" w:cs="Times New Roman"/>
          <w:sz w:val="24"/>
          <w:szCs w:val="24"/>
        </w:rPr>
        <w:t>, 2009)</w:t>
      </w:r>
      <w:r w:rsidR="00D76E46" w:rsidRPr="00BD41C2">
        <w:rPr>
          <w:rFonts w:ascii="Times New Roman" w:hAnsi="Times New Roman" w:cs="Times New Roman"/>
          <w:sz w:val="24"/>
          <w:szCs w:val="24"/>
        </w:rPr>
        <w:t>.</w:t>
      </w:r>
    </w:p>
    <w:sectPr w:rsidR="003736C4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41FD" w:rsidRDefault="001B41FD" w:rsidP="00BD41C2">
      <w:pPr>
        <w:spacing w:after="0" w:line="240" w:lineRule="auto"/>
      </w:pPr>
      <w:r>
        <w:separator/>
      </w:r>
    </w:p>
  </w:endnote>
  <w:endnote w:type="continuationSeparator" w:id="0">
    <w:p w:rsidR="001B41FD" w:rsidRDefault="001B41FD" w:rsidP="00BD41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41FD" w:rsidRDefault="001B41FD" w:rsidP="00BD41C2">
      <w:pPr>
        <w:spacing w:after="0" w:line="240" w:lineRule="auto"/>
      </w:pPr>
      <w:r>
        <w:separator/>
      </w:r>
    </w:p>
  </w:footnote>
  <w:footnote w:type="continuationSeparator" w:id="0">
    <w:p w:rsidR="001B41FD" w:rsidRDefault="001B41FD" w:rsidP="00BD41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D41C2" w:rsidRPr="00BD41C2" w:rsidRDefault="003736C4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Jobe</w:t>
    </w:r>
    <w:r w:rsidR="00BD41C2" w:rsidRPr="00BD41C2">
      <w:rPr>
        <w:rFonts w:ascii="Times New Roman" w:hAnsi="Times New Roman" w:cs="Times New Roman"/>
        <w:sz w:val="24"/>
        <w:szCs w:val="24"/>
      </w:rPr>
      <w:t xml:space="preserve"> </w:t>
    </w:r>
    <w:sdt>
      <w:sdtPr>
        <w:rPr>
          <w:rFonts w:ascii="Times New Roman" w:hAnsi="Times New Roman" w:cs="Times New Roman"/>
          <w:sz w:val="24"/>
          <w:szCs w:val="24"/>
        </w:rPr>
        <w:id w:val="-161851740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BD41C2" w:rsidRPr="00BD41C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BD41C2" w:rsidRPr="00BD41C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BD41C2" w:rsidRPr="00BD41C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E14E6C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BD41C2" w:rsidRPr="00BD41C2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BD41C2" w:rsidRDefault="00BD41C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tLA0NzczMTM2NjNW0lEKTi0uzszPAykwrAUAhbIoCiwAAAA="/>
  </w:docVars>
  <w:rsids>
    <w:rsidRoot w:val="009E010F"/>
    <w:rsid w:val="0003731C"/>
    <w:rsid w:val="00042D22"/>
    <w:rsid w:val="000A7DDC"/>
    <w:rsid w:val="000D62A0"/>
    <w:rsid w:val="000E4515"/>
    <w:rsid w:val="001B41FD"/>
    <w:rsid w:val="001D3A1E"/>
    <w:rsid w:val="0024238E"/>
    <w:rsid w:val="0033533C"/>
    <w:rsid w:val="00372839"/>
    <w:rsid w:val="003736C4"/>
    <w:rsid w:val="00421980"/>
    <w:rsid w:val="0047568A"/>
    <w:rsid w:val="004D7F01"/>
    <w:rsid w:val="005C7C6C"/>
    <w:rsid w:val="006E5F4C"/>
    <w:rsid w:val="008D5DAE"/>
    <w:rsid w:val="008F25B6"/>
    <w:rsid w:val="0092729A"/>
    <w:rsid w:val="009E010F"/>
    <w:rsid w:val="009E5A1E"/>
    <w:rsid w:val="00BD41C2"/>
    <w:rsid w:val="00BD4E0D"/>
    <w:rsid w:val="00C8589F"/>
    <w:rsid w:val="00D66D5A"/>
    <w:rsid w:val="00D76E46"/>
    <w:rsid w:val="00E12F54"/>
    <w:rsid w:val="00E14E6C"/>
    <w:rsid w:val="00E33C5A"/>
    <w:rsid w:val="00EB09F0"/>
    <w:rsid w:val="00F14BFE"/>
    <w:rsid w:val="00F20E3F"/>
    <w:rsid w:val="00F22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:"/>
  <w15:docId w15:val="{EE7037E0-5225-4814-8EF6-55CFEC56E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41C2"/>
  </w:style>
  <w:style w:type="paragraph" w:styleId="Footer">
    <w:name w:val="footer"/>
    <w:basedOn w:val="Normal"/>
    <w:link w:val="FooterChar"/>
    <w:uiPriority w:val="99"/>
    <w:unhideWhenUsed/>
    <w:rsid w:val="00BD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41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1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herelle Jobe</cp:lastModifiedBy>
  <cp:revision>2</cp:revision>
  <dcterms:created xsi:type="dcterms:W3CDTF">2017-11-21T03:51:00Z</dcterms:created>
  <dcterms:modified xsi:type="dcterms:W3CDTF">2017-11-21T03:51:00Z</dcterms:modified>
</cp:coreProperties>
</file>